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265A5" w14:textId="272555AC" w:rsidR="00325506" w:rsidRDefault="00136ABD">
      <w:hyperlink r:id="rId4" w:history="1">
        <w:r w:rsidRPr="00E34974">
          <w:rPr>
            <w:rStyle w:val="Hyperlink"/>
          </w:rPr>
          <w:t>https://www.youtube.com/watch?v=aeoGGabJhAQ</w:t>
        </w:r>
      </w:hyperlink>
    </w:p>
    <w:p w14:paraId="7D7A6E41" w14:textId="15B927A0" w:rsidR="00136ABD" w:rsidRDefault="00294DE8">
      <w:hyperlink r:id="rId5" w:history="1">
        <w:r w:rsidRPr="00E34974">
          <w:rPr>
            <w:rStyle w:val="Hyperlink"/>
          </w:rPr>
          <w:t>https://www.youtube.com/watch?v=FjSCdXd04Cs</w:t>
        </w:r>
      </w:hyperlink>
    </w:p>
    <w:p w14:paraId="538E83A2" w14:textId="5C9466F9" w:rsidR="00294DE8" w:rsidRDefault="00294DE8">
      <w:r>
        <w:rPr>
          <w:noProof/>
        </w:rPr>
        <w:drawing>
          <wp:inline distT="0" distB="0" distL="0" distR="0" wp14:anchorId="23064E09" wp14:editId="007AC514">
            <wp:extent cx="5731510" cy="405320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3F4CAD" w14:textId="4B6D6A1B" w:rsidR="009B7EB3" w:rsidRDefault="009B7EB3"/>
    <w:p w14:paraId="3F8C5ECE" w14:textId="7589F9EA" w:rsidR="009B7EB3" w:rsidRDefault="009B7EB3">
      <w:r w:rsidRPr="009B7EB3">
        <w:t>https://www.youtube.com/watch?v=gp3hG9UFFk4</w:t>
      </w:r>
      <w:bookmarkStart w:id="0" w:name="_GoBack"/>
      <w:bookmarkEnd w:id="0"/>
    </w:p>
    <w:sectPr w:rsidR="009B7E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MjMyNDE3MDE1MjdT0lEKTi0uzszPAykwrAUAHqlq+ywAAAA="/>
  </w:docVars>
  <w:rsids>
    <w:rsidRoot w:val="004C0242"/>
    <w:rsid w:val="00136ABD"/>
    <w:rsid w:val="00294DE8"/>
    <w:rsid w:val="00325506"/>
    <w:rsid w:val="004C0242"/>
    <w:rsid w:val="00713BC7"/>
    <w:rsid w:val="009B7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9CF61"/>
  <w15:chartTrackingRefBased/>
  <w15:docId w15:val="{5CA798B4-740F-48E8-A86D-523B22CB6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36A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A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www.youtube.com/watch?v=FjSCdXd04Cs" TargetMode="External"/><Relationship Id="rId4" Type="http://schemas.openxmlformats.org/officeDocument/2006/relationships/hyperlink" Target="https://www.youtube.com/watch?v=aeoGGabJhA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5</cp:revision>
  <dcterms:created xsi:type="dcterms:W3CDTF">2018-08-14T13:16:00Z</dcterms:created>
  <dcterms:modified xsi:type="dcterms:W3CDTF">2018-08-14T13:35:00Z</dcterms:modified>
</cp:coreProperties>
</file>